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49B8" w14:textId="77777777" w:rsidR="00AA733F" w:rsidRDefault="00AA733F">
      <w:pPr>
        <w:jc w:val="both"/>
        <w:rPr>
          <w:rFonts w:ascii="Times New Roman" w:hAnsi="Times New Roman" w:cs="Times New Roman"/>
          <w:lang w:val="lt-LT"/>
        </w:rPr>
      </w:pPr>
    </w:p>
    <w:p w14:paraId="0A26AB93" w14:textId="77777777" w:rsidR="003E5F99" w:rsidRPr="0077794B" w:rsidRDefault="003E5F99">
      <w:pPr>
        <w:jc w:val="both"/>
        <w:rPr>
          <w:rFonts w:ascii="Times New Roman" w:hAnsi="Times New Roman" w:cs="Times New Roman"/>
          <w:lang w:val="lt-LT"/>
        </w:rPr>
      </w:pPr>
    </w:p>
    <w:tbl>
      <w:tblPr>
        <w:tblStyle w:val="Lentelstinklelis"/>
        <w:tblW w:w="9573" w:type="dxa"/>
        <w:tblLayout w:type="fixed"/>
        <w:tblLook w:val="0480" w:firstRow="0" w:lastRow="0" w:firstColumn="1" w:lastColumn="0" w:noHBand="0" w:noVBand="1"/>
      </w:tblPr>
      <w:tblGrid>
        <w:gridCol w:w="2489"/>
        <w:gridCol w:w="7084"/>
      </w:tblGrid>
      <w:tr w:rsidR="003E5F99" w:rsidRPr="0077794B" w14:paraId="390AF5B2" w14:textId="77777777">
        <w:tc>
          <w:tcPr>
            <w:tcW w:w="2489" w:type="dxa"/>
            <w:shd w:val="clear" w:color="auto" w:fill="auto"/>
          </w:tcPr>
          <w:p w14:paraId="0890E0A0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avadinimas</w:t>
            </w:r>
          </w:p>
        </w:tc>
        <w:tc>
          <w:tcPr>
            <w:tcW w:w="7083" w:type="dxa"/>
            <w:shd w:val="clear" w:color="auto" w:fill="auto"/>
          </w:tcPr>
          <w:p w14:paraId="390612C6" w14:textId="0EE1E2F3" w:rsidR="003E5F99" w:rsidRPr="0077794B" w:rsidRDefault="00621F9C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Verslo plano rengimas</w:t>
            </w:r>
            <w:r w:rsid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. Įvadas</w:t>
            </w:r>
          </w:p>
        </w:tc>
      </w:tr>
      <w:tr w:rsidR="003E5F99" w:rsidRPr="0077794B" w14:paraId="57586BF5" w14:textId="77777777">
        <w:tc>
          <w:tcPr>
            <w:tcW w:w="2489" w:type="dxa"/>
            <w:shd w:val="clear" w:color="auto" w:fill="auto"/>
          </w:tcPr>
          <w:p w14:paraId="7480773E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Tema</w:t>
            </w:r>
          </w:p>
        </w:tc>
        <w:tc>
          <w:tcPr>
            <w:tcW w:w="7083" w:type="dxa"/>
            <w:shd w:val="clear" w:color="auto" w:fill="auto"/>
          </w:tcPr>
          <w:p w14:paraId="7F6B6D98" w14:textId="3BCDE5F6" w:rsidR="003E5F99" w:rsidRPr="0077794B" w:rsidRDefault="00621F9C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Scenarijus skirtas dėstyti smulkaus verslo kūrimo pagrindus profesinėje dailiųjų amatų mokykloje</w:t>
            </w:r>
          </w:p>
        </w:tc>
      </w:tr>
      <w:tr w:rsidR="003E5F99" w:rsidRPr="0077794B" w14:paraId="096E26D4" w14:textId="77777777">
        <w:tc>
          <w:tcPr>
            <w:tcW w:w="2489" w:type="dxa"/>
            <w:shd w:val="clear" w:color="auto" w:fill="auto"/>
          </w:tcPr>
          <w:p w14:paraId="76328D10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Klasės lygis</w:t>
            </w:r>
          </w:p>
        </w:tc>
        <w:tc>
          <w:tcPr>
            <w:tcW w:w="7083" w:type="dxa"/>
            <w:shd w:val="clear" w:color="auto" w:fill="auto"/>
          </w:tcPr>
          <w:p w14:paraId="0C5A90B5" w14:textId="621D6196" w:rsidR="003E5F99" w:rsidRPr="0077794B" w:rsidRDefault="00621F9C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Vidurinę mokyklą baigę mokiniai</w:t>
            </w:r>
          </w:p>
        </w:tc>
      </w:tr>
      <w:tr w:rsidR="003E5F99" w:rsidRPr="0077794B" w14:paraId="7CCA0D7B" w14:textId="77777777">
        <w:tc>
          <w:tcPr>
            <w:tcW w:w="2489" w:type="dxa"/>
            <w:shd w:val="clear" w:color="auto" w:fill="auto"/>
          </w:tcPr>
          <w:p w14:paraId="61D459E5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Trukmė</w:t>
            </w:r>
          </w:p>
        </w:tc>
        <w:tc>
          <w:tcPr>
            <w:tcW w:w="7083" w:type="dxa"/>
            <w:shd w:val="clear" w:color="auto" w:fill="auto"/>
          </w:tcPr>
          <w:p w14:paraId="2A899FF4" w14:textId="2819C125" w:rsidR="003E5F99" w:rsidRPr="0077794B" w:rsidRDefault="0039018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2</w:t>
            </w:r>
            <w:r w:rsidR="00891DE0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pamoko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x45 min</w:t>
            </w:r>
          </w:p>
        </w:tc>
      </w:tr>
      <w:tr w:rsidR="003E5F99" w:rsidRPr="0077794B" w14:paraId="79C2505D" w14:textId="77777777">
        <w:tc>
          <w:tcPr>
            <w:tcW w:w="2489" w:type="dxa"/>
            <w:shd w:val="clear" w:color="auto" w:fill="auto"/>
          </w:tcPr>
          <w:p w14:paraId="6E743093" w14:textId="373D1DA6" w:rsidR="003E5F99" w:rsidRPr="0077794B" w:rsidRDefault="00B74DC5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Uždaviniai</w:t>
            </w:r>
          </w:p>
        </w:tc>
        <w:tc>
          <w:tcPr>
            <w:tcW w:w="7083" w:type="dxa"/>
            <w:shd w:val="clear" w:color="auto" w:fill="auto"/>
          </w:tcPr>
          <w:p w14:paraId="7A787235" w14:textId="7B3CFDE5" w:rsidR="003E5F99" w:rsidRPr="0039018D" w:rsidRDefault="0039018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Suprasti, kam reikalingas ir koks svarbus verslo planas,  kodėl gali būti jo skirtingos apimtys, kokios pagrindinės plano dalys. Praktinėje užduotyje sukurti ir įvertinti produktą, kuriam tikslinga kurti verslo planą.</w:t>
            </w:r>
          </w:p>
        </w:tc>
      </w:tr>
      <w:tr w:rsidR="003E5F99" w:rsidRPr="0077794B" w14:paraId="720658A2" w14:textId="77777777">
        <w:tc>
          <w:tcPr>
            <w:tcW w:w="2489" w:type="dxa"/>
            <w:shd w:val="clear" w:color="auto" w:fill="auto"/>
          </w:tcPr>
          <w:p w14:paraId="2E91FC64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edagoginiai metodai</w:t>
            </w:r>
          </w:p>
        </w:tc>
        <w:tc>
          <w:tcPr>
            <w:tcW w:w="7083" w:type="dxa"/>
            <w:shd w:val="clear" w:color="auto" w:fill="auto"/>
          </w:tcPr>
          <w:p w14:paraId="318C64DE" w14:textId="75D27313" w:rsidR="003E5F99" w:rsidRPr="0077794B" w:rsidRDefault="0039018D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lang w:val="lt-LT"/>
              </w:rPr>
              <w:t>Skaidrių</w:t>
            </w:r>
            <w:r>
              <w:rPr>
                <w:rFonts w:ascii="Times New Roman" w:eastAsia="Times New Roman" w:hAnsi="Times New Roman" w:cs="Times New Roman"/>
              </w:rPr>
              <w:t xml:space="preserve"> demonstravimas, praktinis darbas</w:t>
            </w:r>
          </w:p>
        </w:tc>
      </w:tr>
      <w:tr w:rsidR="003E5F99" w:rsidRPr="0077794B" w14:paraId="60F0EA08" w14:textId="77777777">
        <w:tc>
          <w:tcPr>
            <w:tcW w:w="2489" w:type="dxa"/>
            <w:shd w:val="clear" w:color="auto" w:fill="auto"/>
          </w:tcPr>
          <w:p w14:paraId="788343B2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Struktūra</w:t>
            </w:r>
          </w:p>
        </w:tc>
        <w:tc>
          <w:tcPr>
            <w:tcW w:w="7083" w:type="dxa"/>
            <w:shd w:val="clear" w:color="auto" w:fill="auto"/>
          </w:tcPr>
          <w:p w14:paraId="189F0D99" w14:textId="019281BA" w:rsidR="0039018D" w:rsidRPr="0039018D" w:rsidRDefault="0039018D" w:rsidP="0039018D">
            <w:pPr>
              <w:pStyle w:val="Sraopastraipa"/>
              <w:numPr>
                <w:ilvl w:val="0"/>
                <w:numId w:val="15"/>
              </w:num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Pamokos temos pristatymas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- t</w:t>
            </w: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umpas įžanga į tai, kas yra verslo planas ir kodėl jis svarbus.</w:t>
            </w:r>
          </w:p>
          <w:p w14:paraId="28D95783" w14:textId="57E60337" w:rsidR="0039018D" w:rsidRPr="0039018D" w:rsidRDefault="0039018D" w:rsidP="0039018D">
            <w:pPr>
              <w:pStyle w:val="Sraopastraipa"/>
              <w:numPr>
                <w:ilvl w:val="0"/>
                <w:numId w:val="15"/>
              </w:numPr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 xml:space="preserve">Verslo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p</w:t>
            </w:r>
            <w:r w:rsidRPr="003901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 xml:space="preserve">lanavimo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p</w:t>
            </w:r>
            <w:r w:rsidRPr="003901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rocesas</w:t>
            </w:r>
          </w:p>
          <w:p w14:paraId="34FF0785" w14:textId="77777777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agrindiniai žingsniai: nuo idėjos iki verslo plano.</w:t>
            </w:r>
          </w:p>
          <w:p w14:paraId="36D0455F" w14:textId="1910A1CE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Pabrėž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ti</w:t>
            </w: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svarbiausius etapus, tokius kaip rinkos tyrimai, strategijos formavimas, finansiniai skaičiavimai, ir t.t.</w:t>
            </w:r>
          </w:p>
          <w:p w14:paraId="6F020EFF" w14:textId="77777777" w:rsidR="0039018D" w:rsidRPr="0039018D" w:rsidRDefault="0039018D" w:rsidP="0039018D">
            <w:pPr>
              <w:pStyle w:val="Sraopastraipa"/>
              <w:numPr>
                <w:ilvl w:val="0"/>
                <w:numId w:val="15"/>
              </w:numPr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Verslo Planas: Pagrindiniai Skyriai</w:t>
            </w:r>
          </w:p>
          <w:p w14:paraId="34547626" w14:textId="77777777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Verslo idėja ir tikslai</w:t>
            </w:r>
          </w:p>
          <w:p w14:paraId="27455E55" w14:textId="77777777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inkos analizė ir konkurencija</w:t>
            </w:r>
          </w:p>
          <w:p w14:paraId="2B40A425" w14:textId="77777777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Marketingo planas</w:t>
            </w:r>
          </w:p>
          <w:p w14:paraId="69E5DAEF" w14:textId="7E3D1A64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Oper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tyvinė</w:t>
            </w: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strategija</w:t>
            </w:r>
          </w:p>
          <w:p w14:paraId="320CE535" w14:textId="77777777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Finansinė prognozė ir reikalingi ištekliai</w:t>
            </w:r>
          </w:p>
          <w:p w14:paraId="33C1E8B0" w14:textId="0ACC2FE4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R</w:t>
            </w:r>
            <w:r w:rsidRPr="0039018D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izikos ir galimybių analizė</w:t>
            </w:r>
          </w:p>
          <w:p w14:paraId="310877E3" w14:textId="6CA5FBFE" w:rsidR="0039018D" w:rsidRPr="001318AC" w:rsidRDefault="0039018D" w:rsidP="0039018D">
            <w:pPr>
              <w:pStyle w:val="Sraopastraipa"/>
              <w:numPr>
                <w:ilvl w:val="0"/>
                <w:numId w:val="15"/>
              </w:numPr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Praktinė užduotis</w:t>
            </w:r>
            <w:r w:rsidR="001318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:</w:t>
            </w:r>
          </w:p>
          <w:p w14:paraId="09CCE626" w14:textId="77777777" w:rsidR="001318AC" w:rsidRPr="001318AC" w:rsidRDefault="001318AC" w:rsidP="001318AC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1318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1 POTENCIALIAI SĖKMINGA IDĖJA – kodėl?</w:t>
            </w:r>
          </w:p>
          <w:p w14:paraId="14A5E5CC" w14:textId="77777777" w:rsidR="001318AC" w:rsidRPr="001318AC" w:rsidRDefault="001318AC" w:rsidP="001318AC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 w:rsidRPr="001318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lt-LT"/>
              </w:rPr>
              <w:t>1 POTENCIALIAI NESĖKMINGA IDĖJA – kodėl?</w:t>
            </w:r>
          </w:p>
          <w:p w14:paraId="2A742DB2" w14:textId="77777777" w:rsidR="0039018D" w:rsidRPr="0039018D" w:rsidRDefault="0039018D" w:rsidP="001318AC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</w:p>
          <w:p w14:paraId="5EC905D0" w14:textId="06E527CB" w:rsidR="0039018D" w:rsidRPr="0039018D" w:rsidRDefault="0039018D" w:rsidP="0039018D">
            <w:pPr>
              <w:pStyle w:val="Sraopastraipa"/>
              <w:spacing w:after="480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</w:p>
        </w:tc>
      </w:tr>
      <w:tr w:rsidR="003E5F99" w:rsidRPr="0077794B" w14:paraId="4D60F8BC" w14:textId="77777777">
        <w:tc>
          <w:tcPr>
            <w:tcW w:w="2489" w:type="dxa"/>
            <w:shd w:val="clear" w:color="auto" w:fill="auto"/>
          </w:tcPr>
          <w:p w14:paraId="154F1D36" w14:textId="1C9A5AF9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Medžiagos/Ištekiai</w:t>
            </w:r>
          </w:p>
        </w:tc>
        <w:tc>
          <w:tcPr>
            <w:tcW w:w="7083" w:type="dxa"/>
            <w:shd w:val="clear" w:color="auto" w:fill="auto"/>
          </w:tcPr>
          <w:p w14:paraId="17204E1A" w14:textId="576C4CB0" w:rsidR="003E5F99" w:rsidRPr="0077794B" w:rsidRDefault="00891DE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Mokytojos skaidrės. Verslo planų pavyzdžiai.</w:t>
            </w:r>
          </w:p>
        </w:tc>
      </w:tr>
      <w:tr w:rsidR="003E5F99" w:rsidRPr="0077794B" w14:paraId="404B50C6" w14:textId="77777777">
        <w:tc>
          <w:tcPr>
            <w:tcW w:w="2489" w:type="dxa"/>
            <w:shd w:val="clear" w:color="auto" w:fill="auto"/>
          </w:tcPr>
          <w:p w14:paraId="1C333478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Išankstiniai reikalavimai</w:t>
            </w:r>
          </w:p>
        </w:tc>
        <w:tc>
          <w:tcPr>
            <w:tcW w:w="7083" w:type="dxa"/>
            <w:shd w:val="clear" w:color="auto" w:fill="auto"/>
          </w:tcPr>
          <w:p w14:paraId="73708FD8" w14:textId="4C5CA31E" w:rsidR="003E5F99" w:rsidRPr="0077794B" w:rsidRDefault="00891DE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Mokiniai turi būti susipažinę su bazinėmis  verslo organizavimo sąvokomis ir procesais, tokiais kaip savikainos skaičiavimas, naujų produktų idėjų generavimas. </w:t>
            </w:r>
          </w:p>
        </w:tc>
      </w:tr>
      <w:tr w:rsidR="003E5F99" w:rsidRPr="0077794B" w14:paraId="16EADB6B" w14:textId="77777777">
        <w:tc>
          <w:tcPr>
            <w:tcW w:w="2489" w:type="dxa"/>
            <w:shd w:val="clear" w:color="auto" w:fill="auto"/>
          </w:tcPr>
          <w:p w14:paraId="246686C9" w14:textId="4DDB3905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 xml:space="preserve">Veiklos ir </w:t>
            </w:r>
            <w:r w:rsidR="00EA3134"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vykdymo eiga</w:t>
            </w:r>
          </w:p>
        </w:tc>
        <w:tc>
          <w:tcPr>
            <w:tcW w:w="7083" w:type="dxa"/>
            <w:shd w:val="clear" w:color="auto" w:fill="auto"/>
          </w:tcPr>
          <w:p w14:paraId="30B9F824" w14:textId="49F3F750" w:rsidR="003E5F99" w:rsidRDefault="00891DE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Išdėstyti teoriją pagal planą žr. </w:t>
            </w:r>
            <w:r w:rsidR="001318AC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 dalį „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truktūra</w:t>
            </w:r>
            <w:r w:rsidR="001318AC"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“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>. Naudoti konkrečius pavyzdžius.</w:t>
            </w:r>
          </w:p>
          <w:p w14:paraId="0C4D921B" w14:textId="062FE4BA" w:rsidR="00891DE0" w:rsidRPr="0077794B" w:rsidRDefault="00891DE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lastRenderedPageBreak/>
              <w:t>Pristatyti praktinę užduotį konkrečiu pavyzdžiu.</w:t>
            </w:r>
          </w:p>
        </w:tc>
      </w:tr>
      <w:tr w:rsidR="003E5F99" w:rsidRPr="0077794B" w14:paraId="27530319" w14:textId="77777777">
        <w:tc>
          <w:tcPr>
            <w:tcW w:w="2489" w:type="dxa"/>
            <w:shd w:val="clear" w:color="auto" w:fill="auto"/>
          </w:tcPr>
          <w:p w14:paraId="4AF067E5" w14:textId="5E63E435" w:rsidR="003E5F99" w:rsidRPr="0077794B" w:rsidRDefault="00EA3134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lastRenderedPageBreak/>
              <w:t>Užduočių vertinimas / Įvertinimas</w:t>
            </w:r>
          </w:p>
        </w:tc>
        <w:tc>
          <w:tcPr>
            <w:tcW w:w="7083" w:type="dxa"/>
            <w:shd w:val="clear" w:color="auto" w:fill="auto"/>
          </w:tcPr>
          <w:p w14:paraId="03CE95BC" w14:textId="3DC44FA3" w:rsidR="003E5F99" w:rsidRPr="0077794B" w:rsidRDefault="00891DE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Vertinamas praktinės užduoties atlikimas. </w:t>
            </w:r>
          </w:p>
        </w:tc>
      </w:tr>
      <w:tr w:rsidR="003E5F99" w:rsidRPr="0077794B" w14:paraId="44D6A5C1" w14:textId="77777777">
        <w:tc>
          <w:tcPr>
            <w:tcW w:w="2489" w:type="dxa"/>
            <w:shd w:val="clear" w:color="auto" w:fill="auto"/>
          </w:tcPr>
          <w:p w14:paraId="36AA9998" w14:textId="3BD2763E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lėtra/</w:t>
            </w:r>
            <w:r w:rsidR="00EA3134"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ritaikymas</w:t>
            </w:r>
          </w:p>
        </w:tc>
        <w:tc>
          <w:tcPr>
            <w:tcW w:w="7083" w:type="dxa"/>
            <w:shd w:val="clear" w:color="auto" w:fill="auto"/>
          </w:tcPr>
          <w:p w14:paraId="0323FE5A" w14:textId="77777777" w:rsidR="00891DE0" w:rsidRDefault="00891DE0" w:rsidP="00891DE0">
            <w:pPr>
              <w:pStyle w:val="Sraopastraipa"/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Po 2 įvadinių pamokų pereiti prie detalaus verslo plano skyrių dėstymo, kiekvienam skyriui skiriant 1 pamoką teorijai, 1 praktikai.</w:t>
            </w:r>
          </w:p>
          <w:p w14:paraId="53A23F2C" w14:textId="77777777" w:rsidR="00891DE0" w:rsidRDefault="00891DE0" w:rsidP="00891DE0">
            <w:pPr>
              <w:pStyle w:val="Sraopastraipa"/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 xml:space="preserve"> Galima skirstyti po 2, priklausomai nuo mokinių skaičiaus. </w:t>
            </w:r>
          </w:p>
          <w:p w14:paraId="478B1A1B" w14:textId="5DB1051B" w:rsidR="00891DE0" w:rsidRPr="0077794B" w:rsidRDefault="00891DE0" w:rsidP="00891DE0">
            <w:pPr>
              <w:pStyle w:val="Sraopastraipa"/>
              <w:jc w:val="both"/>
              <w:rPr>
                <w:rFonts w:ascii="Times New Roman" w:hAnsi="Times New Roman" w:cs="Times New Roman"/>
                <w:lang w:val="lt-LT"/>
              </w:rPr>
            </w:pPr>
            <w:r>
              <w:rPr>
                <w:rFonts w:ascii="Times New Roman" w:hAnsi="Times New Roman" w:cs="Times New Roman"/>
                <w:lang w:val="lt-LT"/>
              </w:rPr>
              <w:t>Besimokantieji sukuria naują produktą ir rengia jam verslo planą, kurį pristato klasėje.</w:t>
            </w:r>
          </w:p>
          <w:p w14:paraId="49D328F2" w14:textId="7B7F3715" w:rsidR="003E5F99" w:rsidRPr="0077794B" w:rsidRDefault="003E5F99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</w:p>
        </w:tc>
      </w:tr>
      <w:tr w:rsidR="003E5F99" w:rsidRPr="0077794B" w14:paraId="09F04073" w14:textId="77777777">
        <w:tc>
          <w:tcPr>
            <w:tcW w:w="2489" w:type="dxa"/>
            <w:shd w:val="clear" w:color="auto" w:fill="auto"/>
          </w:tcPr>
          <w:p w14:paraId="79A1AEC8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bdr w:val="single" w:sz="2" w:space="0" w:color="D9D9E3"/>
                <w:lang w:val="lt-LT"/>
              </w:rPr>
              <w:t>Papildomos pastabos</w:t>
            </w:r>
          </w:p>
        </w:tc>
        <w:tc>
          <w:tcPr>
            <w:tcW w:w="7083" w:type="dxa"/>
            <w:shd w:val="clear" w:color="auto" w:fill="auto"/>
          </w:tcPr>
          <w:p w14:paraId="4ABB2E69" w14:textId="1A92904B" w:rsidR="003E5F99" w:rsidRPr="0077794B" w:rsidRDefault="001318AC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  <w:t xml:space="preserve">Mokytojas turi turėti praktinių verslo plano rengimo įgūdžių. </w:t>
            </w:r>
          </w:p>
        </w:tc>
      </w:tr>
      <w:tr w:rsidR="003E5F99" w:rsidRPr="0077794B" w14:paraId="3807584C" w14:textId="77777777">
        <w:tc>
          <w:tcPr>
            <w:tcW w:w="2489" w:type="dxa"/>
            <w:shd w:val="clear" w:color="auto" w:fill="auto"/>
          </w:tcPr>
          <w:p w14:paraId="60E52822" w14:textId="77777777" w:rsidR="003E5F99" w:rsidRPr="0077794B" w:rsidRDefault="00000000">
            <w:pPr>
              <w:spacing w:after="48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val="lt-LT"/>
              </w:rPr>
            </w:pPr>
            <w:r w:rsidRPr="0077794B">
              <w:rPr>
                <w:rFonts w:ascii="Times New Roman" w:eastAsia="Times New Roman" w:hAnsi="Times New Roman" w:cs="Times New Roman"/>
                <w:b/>
                <w:bCs/>
                <w:sz w:val="21"/>
                <w:szCs w:val="21"/>
                <w:bdr w:val="single" w:sz="2" w:space="0" w:color="D9D9E3"/>
                <w:lang w:val="lt-LT"/>
              </w:rPr>
              <w:t>Priedai / Nuorodos</w:t>
            </w:r>
          </w:p>
        </w:tc>
        <w:tc>
          <w:tcPr>
            <w:tcW w:w="7083" w:type="dxa"/>
            <w:shd w:val="clear" w:color="auto" w:fill="auto"/>
          </w:tcPr>
          <w:p w14:paraId="52418E92" w14:textId="3F3F318F" w:rsidR="003E5F99" w:rsidRPr="0077794B" w:rsidRDefault="003E5F99">
            <w:pPr>
              <w:spacing w:after="48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t-LT"/>
              </w:rPr>
            </w:pPr>
          </w:p>
        </w:tc>
      </w:tr>
    </w:tbl>
    <w:p w14:paraId="21779C12" w14:textId="77777777" w:rsidR="003E5F99" w:rsidRPr="0077794B" w:rsidRDefault="003E5F99">
      <w:pPr>
        <w:rPr>
          <w:rFonts w:ascii="Times New Roman" w:hAnsi="Times New Roman" w:cs="Times New Roman"/>
          <w:lang w:val="lt-LT"/>
        </w:rPr>
      </w:pPr>
    </w:p>
    <w:sectPr w:rsidR="003E5F99" w:rsidRPr="0077794B">
      <w:headerReference w:type="default" r:id="rId8"/>
      <w:headerReference w:type="first" r:id="rId9"/>
      <w:pgSz w:w="11906" w:h="16838"/>
      <w:pgMar w:top="1440" w:right="1440" w:bottom="1440" w:left="1440" w:header="720" w:footer="720" w:gutter="0"/>
      <w:pgNumType w:start="0"/>
      <w:cols w:space="720"/>
      <w:formProt w:val="0"/>
      <w:titlePg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7984C" w14:textId="77777777" w:rsidR="00617097" w:rsidRDefault="00617097">
      <w:pPr>
        <w:spacing w:line="240" w:lineRule="auto"/>
      </w:pPr>
      <w:r>
        <w:separator/>
      </w:r>
    </w:p>
  </w:endnote>
  <w:endnote w:type="continuationSeparator" w:id="0">
    <w:p w14:paraId="1229662D" w14:textId="77777777" w:rsidR="00617097" w:rsidRDefault="006170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13799" w14:textId="77777777" w:rsidR="00617097" w:rsidRDefault="00617097">
      <w:pPr>
        <w:spacing w:line="240" w:lineRule="auto"/>
      </w:pPr>
      <w:r>
        <w:separator/>
      </w:r>
    </w:p>
  </w:footnote>
  <w:footnote w:type="continuationSeparator" w:id="0">
    <w:p w14:paraId="5CBB04BC" w14:textId="77777777" w:rsidR="00617097" w:rsidRDefault="006170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48B66" w14:textId="77777777" w:rsidR="003E5F99" w:rsidRDefault="00000000">
    <w:pPr>
      <w:jc w:val="center"/>
    </w:pPr>
    <w:r>
      <w:rPr>
        <w:noProof/>
      </w:rPr>
      <w:drawing>
        <wp:inline distT="0" distB="0" distL="0" distR="0" wp14:anchorId="409AF451" wp14:editId="139BAC5B">
          <wp:extent cx="2477770" cy="304800"/>
          <wp:effectExtent l="0" t="0" r="0" b="0"/>
          <wp:docPr id="1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2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7777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EDAD" w14:textId="61414C27" w:rsidR="00AA733F" w:rsidRDefault="00AA733F">
    <w:pPr>
      <w:pStyle w:val="Antrats"/>
    </w:pPr>
    <w:r>
      <w:rPr>
        <w:noProof/>
      </w:rPr>
      <w:drawing>
        <wp:inline distT="0" distB="0" distL="0" distR="0" wp14:anchorId="21135F64" wp14:editId="6730966E">
          <wp:extent cx="2477770" cy="304800"/>
          <wp:effectExtent l="0" t="0" r="0" b="0"/>
          <wp:docPr id="225465918" name="Picture 225465918" descr="A black text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5465918" name="Picture 225465918" descr="A black text with a white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7777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9BC"/>
    <w:multiLevelType w:val="multilevel"/>
    <w:tmpl w:val="1FDC8CF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E60206A"/>
    <w:multiLevelType w:val="multilevel"/>
    <w:tmpl w:val="8962D85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4B55A8"/>
    <w:multiLevelType w:val="multilevel"/>
    <w:tmpl w:val="A0AC69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4FA5CCA"/>
    <w:multiLevelType w:val="multilevel"/>
    <w:tmpl w:val="D56ABDB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A34A7"/>
    <w:multiLevelType w:val="multilevel"/>
    <w:tmpl w:val="7568A1F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A032C30"/>
    <w:multiLevelType w:val="hybridMultilevel"/>
    <w:tmpl w:val="336280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635FB"/>
    <w:multiLevelType w:val="multilevel"/>
    <w:tmpl w:val="2B1E993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6FF3707"/>
    <w:multiLevelType w:val="multilevel"/>
    <w:tmpl w:val="B1C670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D2F1D8D"/>
    <w:multiLevelType w:val="multilevel"/>
    <w:tmpl w:val="D50A79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0131499"/>
    <w:multiLevelType w:val="multilevel"/>
    <w:tmpl w:val="EBE8DA9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B287035"/>
    <w:multiLevelType w:val="multilevel"/>
    <w:tmpl w:val="F2CE623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" w15:restartNumberingAfterBreak="0">
    <w:nsid w:val="67AB6105"/>
    <w:multiLevelType w:val="multilevel"/>
    <w:tmpl w:val="9D4E34C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C2A5DAA"/>
    <w:multiLevelType w:val="multilevel"/>
    <w:tmpl w:val="392236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E67B6F"/>
    <w:multiLevelType w:val="multilevel"/>
    <w:tmpl w:val="4058FEB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86210B7"/>
    <w:multiLevelType w:val="hybridMultilevel"/>
    <w:tmpl w:val="CDD4C93A"/>
    <w:lvl w:ilvl="0" w:tplc="70C83F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E29B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54DA4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BAA1C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98D1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8BD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AA45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78E3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EC6B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457873"/>
    <w:multiLevelType w:val="multilevel"/>
    <w:tmpl w:val="45D8FAB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8500728">
    <w:abstractNumId w:val="12"/>
  </w:num>
  <w:num w:numId="2" w16cid:durableId="1128249">
    <w:abstractNumId w:val="4"/>
  </w:num>
  <w:num w:numId="3" w16cid:durableId="468667453">
    <w:abstractNumId w:val="11"/>
  </w:num>
  <w:num w:numId="4" w16cid:durableId="1460878032">
    <w:abstractNumId w:val="8"/>
  </w:num>
  <w:num w:numId="5" w16cid:durableId="2017995341">
    <w:abstractNumId w:val="3"/>
  </w:num>
  <w:num w:numId="6" w16cid:durableId="1801268617">
    <w:abstractNumId w:val="7"/>
  </w:num>
  <w:num w:numId="7" w16cid:durableId="136458746">
    <w:abstractNumId w:val="9"/>
  </w:num>
  <w:num w:numId="8" w16cid:durableId="31729777">
    <w:abstractNumId w:val="13"/>
  </w:num>
  <w:num w:numId="9" w16cid:durableId="68776992">
    <w:abstractNumId w:val="1"/>
  </w:num>
  <w:num w:numId="10" w16cid:durableId="437991717">
    <w:abstractNumId w:val="2"/>
  </w:num>
  <w:num w:numId="11" w16cid:durableId="2144690776">
    <w:abstractNumId w:val="15"/>
  </w:num>
  <w:num w:numId="12" w16cid:durableId="626350383">
    <w:abstractNumId w:val="10"/>
  </w:num>
  <w:num w:numId="13" w16cid:durableId="109207180">
    <w:abstractNumId w:val="6"/>
  </w:num>
  <w:num w:numId="14" w16cid:durableId="2026788655">
    <w:abstractNumId w:val="0"/>
  </w:num>
  <w:num w:numId="15" w16cid:durableId="13306603">
    <w:abstractNumId w:val="5"/>
  </w:num>
  <w:num w:numId="16" w16cid:durableId="14635714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MTI3NzA2MLE0tzRS0lEKTi0uzszPAykwrAUAhT814CwAAAA="/>
  </w:docVars>
  <w:rsids>
    <w:rsidRoot w:val="003E5F99"/>
    <w:rsid w:val="000A517D"/>
    <w:rsid w:val="001318AC"/>
    <w:rsid w:val="00224026"/>
    <w:rsid w:val="00234C20"/>
    <w:rsid w:val="002B0F32"/>
    <w:rsid w:val="003854FD"/>
    <w:rsid w:val="0039018D"/>
    <w:rsid w:val="003E5F99"/>
    <w:rsid w:val="0046371C"/>
    <w:rsid w:val="00481F67"/>
    <w:rsid w:val="0053656C"/>
    <w:rsid w:val="0055023F"/>
    <w:rsid w:val="00553F51"/>
    <w:rsid w:val="005676BA"/>
    <w:rsid w:val="00587E57"/>
    <w:rsid w:val="005C765A"/>
    <w:rsid w:val="00617097"/>
    <w:rsid w:val="00621F9C"/>
    <w:rsid w:val="00693075"/>
    <w:rsid w:val="006E2804"/>
    <w:rsid w:val="006E39E6"/>
    <w:rsid w:val="0077794B"/>
    <w:rsid w:val="00792C10"/>
    <w:rsid w:val="00886F91"/>
    <w:rsid w:val="00891DE0"/>
    <w:rsid w:val="00897EA6"/>
    <w:rsid w:val="008A0E09"/>
    <w:rsid w:val="00944CBF"/>
    <w:rsid w:val="009565BC"/>
    <w:rsid w:val="00984223"/>
    <w:rsid w:val="00A943C6"/>
    <w:rsid w:val="00AA733F"/>
    <w:rsid w:val="00AE7605"/>
    <w:rsid w:val="00B74DC5"/>
    <w:rsid w:val="00C84CF1"/>
    <w:rsid w:val="00CD6AF9"/>
    <w:rsid w:val="00D55DEA"/>
    <w:rsid w:val="00E022AD"/>
    <w:rsid w:val="00E24693"/>
    <w:rsid w:val="00E47789"/>
    <w:rsid w:val="00E47E8A"/>
    <w:rsid w:val="00E90FA1"/>
    <w:rsid w:val="00EA3134"/>
    <w:rsid w:val="00F16A61"/>
    <w:rsid w:val="00F44DB5"/>
    <w:rsid w:val="00F8289E"/>
    <w:rsid w:val="00F8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69716"/>
  <w15:docId w15:val="{D2F04278-AB89-4CA0-BB3E-54C375AFB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l-GR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792C10"/>
    <w:pPr>
      <w:spacing w:line="276" w:lineRule="auto"/>
    </w:pPr>
  </w:style>
  <w:style w:type="paragraph" w:styleId="Antrat1">
    <w:name w:val="heading 1"/>
    <w:basedOn w:val="prastasis"/>
    <w:next w:val="prastasis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"/>
    <w:next w:val="prastasis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"/>
    <w:next w:val="prastasis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"/>
    <w:next w:val="prastasis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"/>
    <w:next w:val="prastasis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"/>
    <w:next w:val="prastasis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6C5E37"/>
    <w:rPr>
      <w:color w:val="0000FF" w:themeColor="hyperlink"/>
      <w:u w:val="single"/>
    </w:rPr>
  </w:style>
  <w:style w:type="character" w:styleId="Grietas">
    <w:name w:val="Strong"/>
    <w:basedOn w:val="Numatytasispastraiposriftas"/>
    <w:uiPriority w:val="22"/>
    <w:qFormat/>
    <w:rsid w:val="00916AA4"/>
    <w:rPr>
      <w:b/>
      <w:bCs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prastasis"/>
    <w:next w:val="Pagrindinistekstas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Pagrindinistekstas">
    <w:name w:val="Body Text"/>
    <w:basedOn w:val="prastasis"/>
    <w:pPr>
      <w:spacing w:after="140"/>
    </w:pPr>
  </w:style>
  <w:style w:type="paragraph" w:styleId="Sraas">
    <w:name w:val="List"/>
    <w:basedOn w:val="Pagrindinistekstas"/>
    <w:rPr>
      <w:rFonts w:cs="Lohit Devanagari"/>
    </w:rPr>
  </w:style>
  <w:style w:type="paragraph" w:styleId="Antrat">
    <w:name w:val="caption"/>
    <w:basedOn w:val="prastasis"/>
    <w:next w:val="prastasis"/>
    <w:uiPriority w:val="35"/>
    <w:unhideWhenUsed/>
    <w:qFormat/>
    <w:rsid w:val="006C5E3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Index">
    <w:name w:val="Index"/>
    <w:basedOn w:val="prastasis"/>
    <w:qFormat/>
    <w:pPr>
      <w:suppressLineNumbers/>
    </w:pPr>
    <w:rPr>
      <w:rFonts w:cs="Lohit Devanagari"/>
    </w:rPr>
  </w:style>
  <w:style w:type="paragraph" w:styleId="Pavadinimas">
    <w:name w:val="Title"/>
    <w:basedOn w:val="prastasis"/>
    <w:next w:val="prastasis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aantrat">
    <w:name w:val="Subtitle"/>
    <w:basedOn w:val="prastasis"/>
    <w:next w:val="prastasis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Sraopastraipa">
    <w:name w:val="List Paragraph"/>
    <w:basedOn w:val="prastasis"/>
    <w:uiPriority w:val="34"/>
    <w:qFormat/>
    <w:rsid w:val="0006525C"/>
    <w:pPr>
      <w:ind w:left="720"/>
      <w:contextualSpacing/>
    </w:pPr>
  </w:style>
  <w:style w:type="paragraph" w:styleId="Indeksoantrat">
    <w:name w:val="index heading"/>
    <w:basedOn w:val="Heading"/>
  </w:style>
  <w:style w:type="paragraph" w:styleId="Turinioantrat">
    <w:name w:val="TOC Heading"/>
    <w:basedOn w:val="Antrat1"/>
    <w:next w:val="prastasis"/>
    <w:uiPriority w:val="39"/>
    <w:unhideWhenUsed/>
    <w:qFormat/>
    <w:rsid w:val="006C5E3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urinys1">
    <w:name w:val="toc 1"/>
    <w:basedOn w:val="prastasis"/>
    <w:next w:val="prastasis"/>
    <w:autoRedefine/>
    <w:uiPriority w:val="39"/>
    <w:unhideWhenUsed/>
    <w:rsid w:val="006C5E37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C5E37"/>
    <w:pPr>
      <w:spacing w:after="100"/>
      <w:ind w:left="220"/>
    </w:pPr>
  </w:style>
  <w:style w:type="paragraph" w:customStyle="1" w:styleId="HeaderandFooter">
    <w:name w:val="Header and Footer"/>
    <w:basedOn w:val="prastasis"/>
    <w:qFormat/>
  </w:style>
  <w:style w:type="paragraph" w:styleId="Antrats">
    <w:name w:val="header"/>
    <w:basedOn w:val="HeaderandFooter"/>
  </w:style>
  <w:style w:type="paragraph" w:styleId="Porat">
    <w:name w:val="footer"/>
    <w:basedOn w:val="HeaderandFooter"/>
  </w:style>
  <w:style w:type="paragraph" w:customStyle="1" w:styleId="TableContents">
    <w:name w:val="Table Contents"/>
    <w:basedOn w:val="prastasis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entelstinklelis">
    <w:name w:val="Table Grid"/>
    <w:basedOn w:val="prastojilentel"/>
    <w:uiPriority w:val="39"/>
    <w:rsid w:val="00916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taisymai">
    <w:name w:val="Revision"/>
    <w:hidden/>
    <w:uiPriority w:val="99"/>
    <w:semiHidden/>
    <w:rsid w:val="00481F67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3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296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64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36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573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34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9019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4287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327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238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052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45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20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548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406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286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49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5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59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42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9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97525-276D-4C3B-9356-C3E9D60C8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85</Words>
  <Characters>733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ra Ausra</dc:creator>
  <dc:description/>
  <cp:lastModifiedBy>modesta Taras</cp:lastModifiedBy>
  <cp:revision>8</cp:revision>
  <dcterms:created xsi:type="dcterms:W3CDTF">2023-12-21T09:08:00Z</dcterms:created>
  <dcterms:modified xsi:type="dcterms:W3CDTF">2024-01-11T15:28:00Z</dcterms:modified>
  <dc:language>en-US</dc:language>
</cp:coreProperties>
</file>